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92-300-1234567</w:t>
      </w:r>
      <w:r>
        <w:br/>
      </w:r>
      <w:r>
        <w:t xml:space="preserve">Address: Islamabad, Pakistan</w:t>
      </w:r>
    </w:p>
    <w:p>
      <w:pPr>
        <w:pStyle w:val="BodyText"/>
      </w:pPr>
      <w:r>
        <w:t xml:space="preserve">Date: October 25, 2023</w:t>
      </w:r>
    </w:p>
    <w:p>
      <w:pPr>
        <w:pStyle w:val="BodyText"/>
      </w:pPr>
      <w:r>
        <w:rPr>
          <w:bCs/>
          <w:b/>
        </w:rPr>
        <w:t xml:space="preserve">To the Hiring Manager,</w:t>
      </w:r>
    </w:p>
    <w:p>
      <w:pPr>
        <w:pStyle w:val="BodyText"/>
      </w:pPr>
      <w:r>
        <w:t xml:space="preserve">I am writing to express my interest in the Chemical Engineer position at [Company Name] in Islamabad, Pakistan. As a highly motivated and skilled Chemical Engineer with over five years of experience in process optimization, sustainable chemical manufacturing, and industrial safety management, I am eager to contribute my expertise to your organization. My background aligns perfectly with the challenges and opportunities of the chemical engineering sector in Pakistan Islamabad, where innovation and technical excellence are critical for growth.</w:t>
      </w:r>
    </w:p>
    <w:p>
      <w:pPr>
        <w:pStyle w:val="BodyText"/>
      </w:pPr>
      <w:r>
        <w:t xml:space="preserve">Having graduated with a Bachelor’s degree in Chemical Engineering from the University of Engineering and Technology (UET) Lahore, I have consistently pursued opportunities to apply my knowledge in real-world settings. My career has focused on designing efficient production systems, reducing operational costs, and ensuring compliance with environmental regulations—key priorities for any chemical engineering firm in Islamabad. The dynamic industrial landscape of Pakistan, particularly in sectors such as pharmaceuticals, petrochemicals, and renewable energy, has inspired me to refine my skills to meet the unique demands of this region.</w:t>
      </w:r>
    </w:p>
    <w:p>
      <w:pPr>
        <w:pStyle w:val="BodyText"/>
      </w:pPr>
      <w:r>
        <w:t xml:space="preserve">In my current role as a Senior Chemical Engineer at [Current Company Name] in Islamabad, I have led projects that directly address the challenges faced by local industries. For instance, I spearheaded the implementation of a waste reduction initiative that decreased water usage by 30% and improved energy efficiency by 20% in our production plant. This project not only aligned with global sustainability goals but also set a benchmark for eco-friendly practices in Pakistan Islamabad. Additionally, I have collaborated with cross-functional teams to develop cost-effective solutions for process scaling, ensuring that our operations remain competitive while adhering to stringent safety and quality standards.</w:t>
      </w:r>
    </w:p>
    <w:p>
      <w:pPr>
        <w:pStyle w:val="BodyText"/>
      </w:pPr>
      <w:r>
        <w:t xml:space="preserve">What excites me most about the opportunity at [Company Name] is the chance to work on cutting-edge projects that leverage chemical engineering principles to drive innovation. I am particularly drawn to your focus on [specific project or initiative, e.g., "green chemistry" or "advanced materials"], which resonates with my passion for developing sustainable technologies. My experience in optimizing chemical processes, coupled with my ability to analyze complex data and implement scalable solutions, makes me well-suited to contribute to your team’s objectives.</w:t>
      </w:r>
    </w:p>
    <w:p>
      <w:pPr>
        <w:pStyle w:val="BodyText"/>
      </w:pPr>
      <w:r>
        <w:t xml:space="preserve">One of the standout aspects of my professional journey has been adapting to the evolving needs of Pakistan’s industrial sector. For example, I recently worked on a project involving the development of a low-cost catalyst for biodiesel production, which was tailored to meet the energy demands of rural and semi-urban areas in Islamabad and surrounding regions. This initiative not only reduced reliance on imported fuels but also created employment opportunities for local communities. Such experiences have reinforced my commitment to using chemical engineering as a tool for socio-economic development, a value I am eager to bring to [Company Name].</w:t>
      </w:r>
    </w:p>
    <w:p>
      <w:pPr>
        <w:pStyle w:val="BodyText"/>
      </w:pPr>
      <w:r>
        <w:t xml:space="preserve">My technical expertise spans a wide range of areas, including reactor design, process simulation (using software like Aspen Plus and HYSYS), and quality control. I am also well-versed in the regulatory frameworks governing chemical industries in Pakistan, such as the Environmental Protection Agency (EPA) guidelines and OSHA standards. This knowledge ensures that I can navigate compliance requirements while driving operational excellence. Furthermore, my strong analytical skills allow me to identify inefficiencies and propose data-driven solutions that enhance productivity and profitability.</w:t>
      </w:r>
    </w:p>
    <w:p>
      <w:pPr>
        <w:pStyle w:val="BodyText"/>
      </w:pPr>
      <w:r>
        <w:t xml:space="preserve">What sets me apart is my ability to bridge the gap between theoretical knowledge and practical application. During my tenure in Islamabad, I have mentored junior engineers and conducted training sessions on process safety management, emphasizing the importance of a culture of vigilance in high-risk environments. This leadership experience, combined with my hands-on technical skills, has enabled me to contribute meaningfully to teams and projects at every level.</w:t>
      </w:r>
    </w:p>
    <w:p>
      <w:pPr>
        <w:pStyle w:val="BodyText"/>
      </w:pPr>
      <w:r>
        <w:t xml:space="preserve">As a Chemical Engineer in Pakistan Islamabad, I am deeply aware of the region’s potential to become a hub for innovation in the chemical industry. The government’s emphasis on industrial growth, coupled with increasing investments in infrastructure and research, creates an environment ripe for professionals like myself to thrive. I am confident that my background and aspirations align with the vision of [Company Name] as a leader in this field.</w:t>
      </w:r>
    </w:p>
    <w:p>
      <w:pPr>
        <w:pStyle w:val="BodyText"/>
      </w:pPr>
      <w:r>
        <w:t xml:space="preserve">I would welcome the opportunity to discuss how my skills and experiences can contribute to your organization’s success. Thank you for considering my application. I look forward to the possibility of working together to advance chemical engineering solutions in Pakistan Islamabad.</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Position in Pakistan Islamabad</dc:title>
  <dc:creator/>
  <cp:keywords/>
  <dcterms:created xsi:type="dcterms:W3CDTF">2026-07-24T04:42:55Z</dcterms:created>
  <dcterms:modified xsi:type="dcterms:W3CDTF">2026-07-24T04:42:55Z</dcterms:modified>
</cp:coreProperties>
</file>

<file path=docProps/custom.xml><?xml version="1.0" encoding="utf-8"?>
<Properties xmlns="http://schemas.openxmlformats.org/officeDocument/2006/custom-properties" xmlns:vt="http://schemas.openxmlformats.org/officeDocument/2006/docPropsVTypes"/>
</file>